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-4-test.R</w:t>
      </w:r>
    </w:p>
    <w:p>
      <w:pPr>
        <w:pStyle w:val="Author"/>
      </w:pPr>
      <w:r>
        <w:t xml:space="preserve">snehita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CommentTok"/>
        </w:rPr>
        <w:t xml:space="preserve">#make the plot nic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gent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-4-tes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-4-test.R</dc:title>
  <dc:creator>snehita</dc:creator>
  <cp:keywords/>
  <dcterms:created xsi:type="dcterms:W3CDTF">2025-01-16T19:35:01Z</dcterms:created>
  <dcterms:modified xsi:type="dcterms:W3CDTF">2025-01-16T19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